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FA07C7" w14:textId="77777777" w:rsidR="0079399B" w:rsidRDefault="0079399B"/>
    <w:p w14:paraId="7E4D0C6A" w14:textId="77777777" w:rsidR="0079399B" w:rsidRDefault="0079399B"/>
    <w:p w14:paraId="3DD6160A" w14:textId="77777777" w:rsidR="0079399B" w:rsidRDefault="0079399B"/>
    <w:p w14:paraId="1550D519" w14:textId="77777777" w:rsidR="0079399B" w:rsidRDefault="0079399B"/>
    <w:p w14:paraId="609B5708" w14:textId="127E5008" w:rsidR="0079399B" w:rsidRDefault="00F3009A" w:rsidP="0079399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ISEAC </w:t>
      </w:r>
      <w:r w:rsidR="0079399B" w:rsidRPr="00D442A7">
        <w:rPr>
          <w:rFonts w:ascii="Arial" w:hAnsi="Arial" w:cs="Arial"/>
          <w:b/>
        </w:rPr>
        <w:t>Members</w:t>
      </w:r>
      <w:r w:rsidR="0079399B">
        <w:rPr>
          <w:rFonts w:ascii="Arial" w:hAnsi="Arial" w:cs="Arial"/>
          <w:b/>
        </w:rPr>
        <w:t xml:space="preserve"> List</w:t>
      </w:r>
      <w:r w:rsidR="0079399B" w:rsidRPr="00D442A7">
        <w:rPr>
          <w:rFonts w:ascii="Arial" w:hAnsi="Arial" w:cs="Arial"/>
          <w:b/>
        </w:rPr>
        <w:t xml:space="preserve"> </w:t>
      </w:r>
      <w:r w:rsidR="0079399B">
        <w:rPr>
          <w:rFonts w:ascii="Arial" w:hAnsi="Arial" w:cs="Arial"/>
          <w:b/>
        </w:rPr>
        <w:t>2025-2026</w:t>
      </w:r>
    </w:p>
    <w:p w14:paraId="4266BAB4" w14:textId="77777777" w:rsidR="0079399B" w:rsidRPr="008F24FD" w:rsidRDefault="0079399B" w:rsidP="0079399B">
      <w:pPr>
        <w:jc w:val="center"/>
        <w:rPr>
          <w:rFonts w:ascii="Arial" w:hAnsi="Arial" w:cs="Arial"/>
        </w:rPr>
      </w:pPr>
    </w:p>
    <w:p w14:paraId="7A155B56" w14:textId="77777777" w:rsidR="0079399B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Erin Medeiros</w:t>
      </w:r>
    </w:p>
    <w:p w14:paraId="205DEB2E" w14:textId="77777777" w:rsidR="0079399B" w:rsidRDefault="0079399B" w:rsidP="0079399B">
      <w:pPr>
        <w:jc w:val="center"/>
        <w:rPr>
          <w:rFonts w:ascii="Arial" w:hAnsi="Arial" w:cs="Arial"/>
        </w:rPr>
      </w:pPr>
      <w:r w:rsidRPr="00F6405A">
        <w:rPr>
          <w:rFonts w:ascii="Arial" w:hAnsi="Arial" w:cs="Arial"/>
        </w:rPr>
        <w:t>Susan Donovan</w:t>
      </w:r>
    </w:p>
    <w:p w14:paraId="4E13FDC8" w14:textId="77777777" w:rsidR="0079399B" w:rsidRPr="0032541F" w:rsidRDefault="0079399B" w:rsidP="0079399B">
      <w:pPr>
        <w:jc w:val="center"/>
        <w:rPr>
          <w:rFonts w:ascii="Arial" w:hAnsi="Arial" w:cs="Arial"/>
        </w:rPr>
      </w:pPr>
      <w:r w:rsidRPr="0032541F">
        <w:rPr>
          <w:rFonts w:ascii="Arial" w:hAnsi="Arial" w:cs="Arial"/>
        </w:rPr>
        <w:t>Lisa Fratus</w:t>
      </w:r>
    </w:p>
    <w:p w14:paraId="6FFBB2BA" w14:textId="77777777" w:rsidR="0079399B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ethany Hogan</w:t>
      </w:r>
    </w:p>
    <w:p w14:paraId="260477F1" w14:textId="77777777" w:rsidR="0079399B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Heidi Harris </w:t>
      </w:r>
    </w:p>
    <w:p w14:paraId="147A2176" w14:textId="77777777" w:rsidR="0079399B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Kelly Charlebois</w:t>
      </w:r>
    </w:p>
    <w:p w14:paraId="2C62553B" w14:textId="77777777" w:rsidR="0079399B" w:rsidRPr="00F6405A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Kerri Collins</w:t>
      </w:r>
    </w:p>
    <w:p w14:paraId="536C7619" w14:textId="77777777" w:rsidR="0079399B" w:rsidRPr="00F6405A" w:rsidRDefault="0079399B" w:rsidP="0079399B">
      <w:pPr>
        <w:jc w:val="center"/>
        <w:rPr>
          <w:rFonts w:ascii="Arial" w:hAnsi="Arial" w:cs="Arial"/>
        </w:rPr>
      </w:pPr>
      <w:r w:rsidRPr="00F6405A">
        <w:rPr>
          <w:rFonts w:ascii="Arial" w:hAnsi="Arial" w:cs="Arial"/>
        </w:rPr>
        <w:t>Sheryl Reedy</w:t>
      </w:r>
    </w:p>
    <w:p w14:paraId="02FB89BB" w14:textId="77777777" w:rsidR="0079399B" w:rsidRPr="00F6405A" w:rsidRDefault="0079399B" w:rsidP="0079399B">
      <w:pPr>
        <w:jc w:val="center"/>
        <w:rPr>
          <w:rFonts w:ascii="Arial" w:hAnsi="Arial" w:cs="Arial"/>
        </w:rPr>
      </w:pPr>
      <w:r w:rsidRPr="00F6405A">
        <w:rPr>
          <w:rFonts w:ascii="Arial" w:hAnsi="Arial" w:cs="Arial"/>
        </w:rPr>
        <w:t>Lori Wilbur</w:t>
      </w:r>
    </w:p>
    <w:p w14:paraId="06DF8CF3" w14:textId="77777777" w:rsidR="0079399B" w:rsidRPr="00F6405A" w:rsidRDefault="0079399B" w:rsidP="0079399B">
      <w:pPr>
        <w:jc w:val="center"/>
        <w:rPr>
          <w:rFonts w:ascii="Arial" w:hAnsi="Arial" w:cs="Arial"/>
        </w:rPr>
      </w:pPr>
      <w:r w:rsidRPr="00F6405A">
        <w:rPr>
          <w:rFonts w:ascii="Arial" w:hAnsi="Arial" w:cs="Arial"/>
        </w:rPr>
        <w:t>Diane Correia</w:t>
      </w:r>
    </w:p>
    <w:p w14:paraId="492EFABB" w14:textId="77777777" w:rsidR="0079399B" w:rsidRPr="00F6405A" w:rsidRDefault="0079399B" w:rsidP="0079399B">
      <w:pPr>
        <w:jc w:val="center"/>
        <w:rPr>
          <w:rFonts w:ascii="Arial" w:hAnsi="Arial" w:cs="Arial"/>
        </w:rPr>
      </w:pPr>
      <w:r w:rsidRPr="00F6405A">
        <w:rPr>
          <w:rFonts w:ascii="Arial" w:hAnsi="Arial" w:cs="Arial"/>
        </w:rPr>
        <w:t>Colleen Po</w:t>
      </w:r>
      <w:r>
        <w:rPr>
          <w:rFonts w:ascii="Arial" w:hAnsi="Arial" w:cs="Arial"/>
        </w:rPr>
        <w:t>l</w:t>
      </w:r>
      <w:r w:rsidRPr="00F6405A">
        <w:rPr>
          <w:rFonts w:ascii="Arial" w:hAnsi="Arial" w:cs="Arial"/>
        </w:rPr>
        <w:t>selli</w:t>
      </w:r>
    </w:p>
    <w:p w14:paraId="2A55A819" w14:textId="77777777" w:rsidR="0079399B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andra Perez</w:t>
      </w:r>
    </w:p>
    <w:p w14:paraId="331E9F46" w14:textId="77777777" w:rsidR="0079399B" w:rsidRPr="00D31A10" w:rsidRDefault="0079399B" w:rsidP="0079399B">
      <w:pPr>
        <w:jc w:val="center"/>
        <w:rPr>
          <w:rFonts w:ascii="Arial" w:hAnsi="Arial" w:cs="Arial"/>
        </w:rPr>
      </w:pPr>
      <w:r w:rsidRPr="00D31A10">
        <w:rPr>
          <w:rFonts w:ascii="Arial" w:hAnsi="Arial" w:cs="Arial"/>
        </w:rPr>
        <w:t>Tracy Lee Allard</w:t>
      </w:r>
    </w:p>
    <w:p w14:paraId="38D11241" w14:textId="77777777" w:rsidR="0079399B" w:rsidRDefault="0079399B" w:rsidP="0079399B">
      <w:pPr>
        <w:jc w:val="center"/>
        <w:rPr>
          <w:rFonts w:ascii="Arial" w:hAnsi="Arial" w:cs="Arial"/>
        </w:rPr>
      </w:pPr>
      <w:r w:rsidRPr="00F6405A">
        <w:rPr>
          <w:rFonts w:ascii="Arial" w:hAnsi="Arial" w:cs="Arial"/>
        </w:rPr>
        <w:t>Lynn Bouvier- Kapiskas</w:t>
      </w:r>
    </w:p>
    <w:p w14:paraId="47B60893" w14:textId="77777777" w:rsidR="0079399B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essica Hebert </w:t>
      </w:r>
    </w:p>
    <w:p w14:paraId="2D73DBC0" w14:textId="77777777" w:rsidR="0079399B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Mark DiBiasio</w:t>
      </w:r>
    </w:p>
    <w:p w14:paraId="50C22140" w14:textId="77777777" w:rsidR="0079399B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rystal Reyes</w:t>
      </w:r>
    </w:p>
    <w:p w14:paraId="42827F8C" w14:textId="77777777" w:rsidR="0079399B" w:rsidRDefault="0079399B" w:rsidP="0079399B">
      <w:pPr>
        <w:jc w:val="center"/>
        <w:rPr>
          <w:rFonts w:ascii="Arial" w:hAnsi="Arial" w:cs="Arial"/>
          <w:b/>
        </w:rPr>
      </w:pPr>
    </w:p>
    <w:p w14:paraId="2363FBE5" w14:textId="77777777" w:rsidR="0079399B" w:rsidRDefault="0079399B" w:rsidP="0079399B">
      <w:pPr>
        <w:jc w:val="center"/>
        <w:rPr>
          <w:rFonts w:ascii="Arial" w:hAnsi="Arial" w:cs="Arial"/>
          <w:b/>
        </w:rPr>
      </w:pPr>
    </w:p>
    <w:p w14:paraId="4DC35875" w14:textId="77777777" w:rsidR="0079399B" w:rsidRPr="00C224D4" w:rsidRDefault="0079399B" w:rsidP="0079399B">
      <w:pPr>
        <w:jc w:val="center"/>
        <w:rPr>
          <w:rFonts w:ascii="Arial" w:hAnsi="Arial" w:cs="Arial"/>
          <w:b/>
          <w:i/>
        </w:rPr>
      </w:pPr>
      <w:r w:rsidRPr="00C224D4">
        <w:rPr>
          <w:rFonts w:ascii="Arial" w:hAnsi="Arial" w:cs="Arial"/>
          <w:b/>
          <w:i/>
        </w:rPr>
        <w:t>Rhode Island Department of Education (RIDE)</w:t>
      </w:r>
    </w:p>
    <w:p w14:paraId="5A25594B" w14:textId="77777777" w:rsidR="0079399B" w:rsidRDefault="0079399B" w:rsidP="0079399B">
      <w:pPr>
        <w:jc w:val="center"/>
        <w:rPr>
          <w:rFonts w:ascii="Arial" w:hAnsi="Arial" w:cs="Arial"/>
          <w:i/>
        </w:rPr>
      </w:pPr>
      <w:r w:rsidRPr="00290C61">
        <w:rPr>
          <w:rFonts w:ascii="Arial" w:hAnsi="Arial" w:cs="Arial"/>
          <w:i/>
        </w:rPr>
        <w:t>Office of Student, Community &amp; Academic Supports (OSCAS)</w:t>
      </w:r>
      <w:r>
        <w:rPr>
          <w:rFonts w:ascii="Arial" w:hAnsi="Arial" w:cs="Arial"/>
          <w:i/>
        </w:rPr>
        <w:t xml:space="preserve"> Liaisons</w:t>
      </w:r>
    </w:p>
    <w:p w14:paraId="65DF7573" w14:textId="77777777" w:rsidR="0079399B" w:rsidRPr="00557102" w:rsidRDefault="0079399B" w:rsidP="0079399B">
      <w:pPr>
        <w:jc w:val="center"/>
        <w:rPr>
          <w:rFonts w:ascii="Arial" w:hAnsi="Arial" w:cs="Arial"/>
        </w:rPr>
      </w:pPr>
      <w:r w:rsidRPr="00557102">
        <w:rPr>
          <w:rFonts w:ascii="Arial" w:hAnsi="Arial" w:cs="Arial"/>
        </w:rPr>
        <w:t>J. David Sienko</w:t>
      </w:r>
    </w:p>
    <w:p w14:paraId="48A9A980" w14:textId="77777777" w:rsidR="0079399B" w:rsidRPr="00557102" w:rsidRDefault="0079399B" w:rsidP="0079399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Kathleen Perry</w:t>
      </w:r>
    </w:p>
    <w:p w14:paraId="37D0CED3" w14:textId="77777777" w:rsidR="0079399B" w:rsidRDefault="0079399B"/>
    <w:sectPr w:rsidR="007939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sDA0NzY3M7I0MzRR0lEKTi0uzszPAykwrAUA/F8WwiwAAAA="/>
  </w:docVars>
  <w:rsids>
    <w:rsidRoot w:val="0079399B"/>
    <w:rsid w:val="003C0E8A"/>
    <w:rsid w:val="0079399B"/>
    <w:rsid w:val="0094384F"/>
    <w:rsid w:val="00F30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3947B1"/>
  <w15:chartTrackingRefBased/>
  <w15:docId w15:val="{D53D8E87-4E03-4E61-B403-F81E2622F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99B"/>
    <w:pPr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399B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399B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399B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399B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399B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99B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399B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399B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399B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39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39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39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39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39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9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39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39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39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399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939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399B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939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399B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939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399B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939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39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39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399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61</Characters>
  <Application>Microsoft Office Word</Application>
  <DocSecurity>4</DocSecurity>
  <Lines>29</Lines>
  <Paragraphs>22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Donovan</dc:creator>
  <cp:keywords/>
  <dc:description/>
  <cp:lastModifiedBy>Perry, Kathleen</cp:lastModifiedBy>
  <cp:revision>2</cp:revision>
  <dcterms:created xsi:type="dcterms:W3CDTF">2025-10-01T18:32:00Z</dcterms:created>
  <dcterms:modified xsi:type="dcterms:W3CDTF">2025-10-0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dd5008-44b0-4148-a191-533e89ae4598</vt:lpwstr>
  </property>
</Properties>
</file>